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0F5D5" w14:textId="16370544" w:rsidR="00221D1A" w:rsidRPr="000414B2" w:rsidRDefault="00924D58" w:rsidP="00924D58">
      <w:pPr>
        <w:rPr>
          <w:b/>
          <w:bCs/>
        </w:rPr>
      </w:pPr>
      <w:r w:rsidRPr="000414B2">
        <w:rPr>
          <w:b/>
          <w:bCs/>
        </w:rPr>
        <w:t>Customer S</w:t>
      </w:r>
      <w:r w:rsidR="00722D5C">
        <w:rPr>
          <w:b/>
          <w:bCs/>
        </w:rPr>
        <w:t xml:space="preserve">upport </w:t>
      </w:r>
      <w:r w:rsidRPr="000414B2">
        <w:rPr>
          <w:b/>
          <w:bCs/>
        </w:rPr>
        <w:t>Representative (CSR)</w:t>
      </w:r>
    </w:p>
    <w:p w14:paraId="3EC20684" w14:textId="72DA9E4A" w:rsidR="000414B2" w:rsidRDefault="000414B2" w:rsidP="000414B2">
      <w:r w:rsidRPr="000414B2">
        <w:rPr>
          <w:b/>
          <w:bCs/>
        </w:rPr>
        <w:t>First Healthcare Products</w:t>
      </w:r>
      <w:r w:rsidRPr="000414B2">
        <w:t xml:space="preserve"> creates fit to need data collection solutions for healthcare that minimize risk and optimize outcomes. Our unique ergonomic solutions offer Healthcare IT Professionals experienced on-site consulting supported by over 5,000 product solutions plus in-house custom design to deliver higher value solutions that have made us a preferred vendor partner to some of the world's leading healthcare organizations.</w:t>
      </w:r>
    </w:p>
    <w:p w14:paraId="3C2C49BD" w14:textId="22BF791F" w:rsidR="00BB083E" w:rsidRPr="000414B2" w:rsidRDefault="00BB083E" w:rsidP="000414B2">
      <w:r>
        <w:t>We are a growing company and creating a culture of trust, compassion, accountability, and creativity.</w:t>
      </w:r>
    </w:p>
    <w:p w14:paraId="457A4C7E" w14:textId="77777777" w:rsidR="000414B2" w:rsidRDefault="000414B2" w:rsidP="000414B2">
      <w:pPr>
        <w:rPr>
          <w:b/>
          <w:bCs/>
        </w:rPr>
      </w:pPr>
      <w:r w:rsidRPr="000414B2">
        <w:rPr>
          <w:b/>
          <w:bCs/>
        </w:rPr>
        <w:t>Specialties</w:t>
      </w:r>
      <w:r>
        <w:rPr>
          <w:b/>
          <w:bCs/>
        </w:rPr>
        <w:t xml:space="preserve"> </w:t>
      </w:r>
    </w:p>
    <w:p w14:paraId="0474C1D0" w14:textId="7FD5580F" w:rsidR="000414B2" w:rsidRDefault="000414B2" w:rsidP="000414B2">
      <w:r w:rsidRPr="000414B2">
        <w:t>Mobile Computing Carts, Wall Mounted Work Stations, Rounding and Special Application Carts, Medication Storage, Computer Mounting Solutions, EMR Hardware Solutions, and EHR Hardware Solutions</w:t>
      </w:r>
    </w:p>
    <w:p w14:paraId="27FB7AE3" w14:textId="482DC862" w:rsidR="000414B2" w:rsidRPr="000414B2" w:rsidRDefault="000414B2" w:rsidP="000414B2">
      <w:pPr>
        <w:rPr>
          <w:b/>
          <w:bCs/>
        </w:rPr>
      </w:pPr>
      <w:r w:rsidRPr="000414B2">
        <w:rPr>
          <w:b/>
          <w:bCs/>
        </w:rPr>
        <w:t xml:space="preserve">Customer </w:t>
      </w:r>
      <w:r w:rsidR="00975906">
        <w:rPr>
          <w:b/>
          <w:bCs/>
        </w:rPr>
        <w:t xml:space="preserve">Support </w:t>
      </w:r>
      <w:r w:rsidRPr="000414B2">
        <w:rPr>
          <w:b/>
          <w:bCs/>
        </w:rPr>
        <w:t>Representative Job Responsibilities</w:t>
      </w:r>
    </w:p>
    <w:p w14:paraId="30F33648" w14:textId="77777777" w:rsidR="0013111E" w:rsidRDefault="0013111E" w:rsidP="004E3BA3">
      <w:pPr>
        <w:numPr>
          <w:ilvl w:val="0"/>
          <w:numId w:val="1"/>
        </w:numPr>
      </w:pPr>
      <w:r w:rsidRPr="0013111E">
        <w:t>Serve customers by providing product and service information and resolving product and service problems</w:t>
      </w:r>
    </w:p>
    <w:p w14:paraId="5191BBC7" w14:textId="7D7629CA" w:rsidR="0013111E" w:rsidRDefault="0013111E" w:rsidP="004E3BA3">
      <w:pPr>
        <w:numPr>
          <w:ilvl w:val="0"/>
          <w:numId w:val="1"/>
        </w:numPr>
      </w:pPr>
      <w:r>
        <w:t>Process phone, faxed in, emailed or web orders</w:t>
      </w:r>
    </w:p>
    <w:p w14:paraId="392E2F15" w14:textId="5909F4B9" w:rsidR="0013111E" w:rsidRDefault="005C351F" w:rsidP="004E3BA3">
      <w:pPr>
        <w:numPr>
          <w:ilvl w:val="0"/>
          <w:numId w:val="1"/>
        </w:numPr>
      </w:pPr>
      <w:r>
        <w:t>Support Outside Sales Representatives with quotes, shipment tracking, and other post sale operations</w:t>
      </w:r>
    </w:p>
    <w:p w14:paraId="27A0A5EB" w14:textId="63583F3C" w:rsidR="005C351F" w:rsidRDefault="00F3126F" w:rsidP="004E3BA3">
      <w:pPr>
        <w:numPr>
          <w:ilvl w:val="0"/>
          <w:numId w:val="1"/>
        </w:numPr>
      </w:pPr>
      <w:r>
        <w:t xml:space="preserve">Proof </w:t>
      </w:r>
      <w:r w:rsidR="005C351F">
        <w:t>and quality check quotes and proposals</w:t>
      </w:r>
    </w:p>
    <w:p w14:paraId="4B7EDE60" w14:textId="59623DC6" w:rsidR="00F3126F" w:rsidRDefault="00F3126F" w:rsidP="004E3BA3">
      <w:pPr>
        <w:numPr>
          <w:ilvl w:val="0"/>
          <w:numId w:val="1"/>
        </w:numPr>
      </w:pPr>
      <w:r>
        <w:t>Make outbound calls to follow up on proposals and orders</w:t>
      </w:r>
    </w:p>
    <w:p w14:paraId="2E59DF28" w14:textId="516F550D" w:rsidR="00F3126F" w:rsidRDefault="00EC4B42" w:rsidP="004E3BA3">
      <w:pPr>
        <w:numPr>
          <w:ilvl w:val="0"/>
          <w:numId w:val="1"/>
        </w:numPr>
      </w:pPr>
      <w:r>
        <w:t xml:space="preserve">Support outbound calling sales campaigns </w:t>
      </w:r>
    </w:p>
    <w:p w14:paraId="371EA6BE" w14:textId="78A27934" w:rsidR="001750D7" w:rsidRPr="0013111E" w:rsidRDefault="001750D7" w:rsidP="004E3BA3">
      <w:pPr>
        <w:numPr>
          <w:ilvl w:val="0"/>
          <w:numId w:val="1"/>
        </w:numPr>
      </w:pPr>
      <w:r>
        <w:t>Answer customer incoming calls regarding pricing/product information, shipping, tracking information, returns and incorrect orders/orders not received</w:t>
      </w:r>
    </w:p>
    <w:p w14:paraId="4C1F7D8E" w14:textId="56BBC8BE" w:rsidR="00924D58" w:rsidRDefault="002E4071" w:rsidP="00924D58">
      <w:pPr>
        <w:rPr>
          <w:b/>
          <w:bCs/>
        </w:rPr>
      </w:pPr>
      <w:r w:rsidRPr="002E4071">
        <w:rPr>
          <w:b/>
          <w:bCs/>
        </w:rPr>
        <w:t>Hours &amp; Benefits</w:t>
      </w:r>
    </w:p>
    <w:p w14:paraId="553C6086" w14:textId="319FFA8E" w:rsidR="00820786" w:rsidRDefault="002E4071" w:rsidP="002E4071">
      <w:r w:rsidRPr="00C73083">
        <w:rPr>
          <w:u w:val="single"/>
        </w:rPr>
        <w:t>Full/Part time</w:t>
      </w:r>
      <w:r>
        <w:t xml:space="preserve"> $15 – </w:t>
      </w:r>
      <w:r w:rsidR="002B7A6A">
        <w:t>$</w:t>
      </w:r>
      <w:r>
        <w:t>1</w:t>
      </w:r>
      <w:r w:rsidR="00FF2D54">
        <w:t>8</w:t>
      </w:r>
      <w:r w:rsidR="009A68D3">
        <w:t xml:space="preserve"> </w:t>
      </w:r>
      <w:r>
        <w:t>per hour</w:t>
      </w:r>
      <w:r w:rsidR="00820786">
        <w:t xml:space="preserve"> </w:t>
      </w:r>
    </w:p>
    <w:p w14:paraId="0934D66A" w14:textId="6ED6BF34" w:rsidR="001779E9" w:rsidRDefault="00321A3F" w:rsidP="002E4071">
      <w:r>
        <w:t xml:space="preserve">Additional </w:t>
      </w:r>
      <w:r w:rsidR="001779E9">
        <w:t>Bonus opportunities</w:t>
      </w:r>
    </w:p>
    <w:p w14:paraId="3DF2ECE7" w14:textId="7DA3FB88" w:rsidR="00820786" w:rsidRDefault="0037160C" w:rsidP="002E4071">
      <w:r>
        <w:t xml:space="preserve">Paid </w:t>
      </w:r>
      <w:r w:rsidR="00820786">
        <w:t>Vacation</w:t>
      </w:r>
    </w:p>
    <w:p w14:paraId="51787542" w14:textId="4D34232E" w:rsidR="00820786" w:rsidRDefault="00820786" w:rsidP="002E4071">
      <w:r>
        <w:t xml:space="preserve">Health </w:t>
      </w:r>
      <w:r w:rsidR="00791564">
        <w:t>Insurance</w:t>
      </w:r>
    </w:p>
    <w:p w14:paraId="272DC200" w14:textId="2178326C" w:rsidR="000F3C39" w:rsidRDefault="000F3C39">
      <w:pPr>
        <w:spacing w:line="259" w:lineRule="auto"/>
      </w:pPr>
      <w:r>
        <w:br w:type="page"/>
      </w:r>
    </w:p>
    <w:p w14:paraId="1B332A76" w14:textId="77777777" w:rsidR="000F3C39" w:rsidRDefault="000F3C39" w:rsidP="002E4071"/>
    <w:p w14:paraId="2E82881D" w14:textId="007DA1EA" w:rsidR="001947B0" w:rsidRDefault="001947B0" w:rsidP="002E4071">
      <w:pPr>
        <w:rPr>
          <w:b/>
          <w:bCs/>
        </w:rPr>
      </w:pPr>
      <w:r w:rsidRPr="001947B0">
        <w:rPr>
          <w:b/>
          <w:bCs/>
        </w:rPr>
        <w:t xml:space="preserve">Qualifications </w:t>
      </w:r>
    </w:p>
    <w:p w14:paraId="6EB941C8" w14:textId="53B6A59E" w:rsidR="00B84BFD" w:rsidRPr="004D7D44" w:rsidRDefault="00B84BFD" w:rsidP="00B84BFD">
      <w:pPr>
        <w:pStyle w:val="ListParagraph"/>
        <w:numPr>
          <w:ilvl w:val="0"/>
          <w:numId w:val="4"/>
        </w:numPr>
        <w:rPr>
          <w:b/>
          <w:bCs/>
        </w:rPr>
      </w:pPr>
      <w:r>
        <w:t>3 + years experience in a customer service role</w:t>
      </w:r>
    </w:p>
    <w:p w14:paraId="20FC7E16" w14:textId="5032396E" w:rsidR="004D7D44" w:rsidRPr="00B84BFD" w:rsidRDefault="004D7D44" w:rsidP="00B84BFD">
      <w:pPr>
        <w:pStyle w:val="ListParagraph"/>
        <w:numPr>
          <w:ilvl w:val="0"/>
          <w:numId w:val="4"/>
        </w:numPr>
        <w:rPr>
          <w:b/>
          <w:bCs/>
        </w:rPr>
      </w:pPr>
      <w:r>
        <w:t xml:space="preserve">Information Technology sales support </w:t>
      </w:r>
      <w:r w:rsidR="00362241">
        <w:t>exper</w:t>
      </w:r>
      <w:r w:rsidR="0095385B">
        <w:t>ience</w:t>
      </w:r>
    </w:p>
    <w:p w14:paraId="4EED01EF" w14:textId="541EDBA9" w:rsidR="00B84BFD" w:rsidRPr="005E4BA5" w:rsidRDefault="005E4BA5" w:rsidP="00B84BFD">
      <w:pPr>
        <w:pStyle w:val="ListParagraph"/>
        <w:numPr>
          <w:ilvl w:val="0"/>
          <w:numId w:val="4"/>
        </w:numPr>
        <w:rPr>
          <w:b/>
          <w:bCs/>
        </w:rPr>
      </w:pPr>
      <w:r>
        <w:t>Microsoft Office knowledge</w:t>
      </w:r>
    </w:p>
    <w:p w14:paraId="3EDDB44B" w14:textId="2CCB45D1" w:rsidR="005E4BA5" w:rsidRPr="005E4BA5" w:rsidRDefault="005E4BA5" w:rsidP="00B84BFD">
      <w:pPr>
        <w:pStyle w:val="ListParagraph"/>
        <w:numPr>
          <w:ilvl w:val="0"/>
          <w:numId w:val="4"/>
        </w:numPr>
        <w:rPr>
          <w:b/>
          <w:bCs/>
        </w:rPr>
      </w:pPr>
      <w:r>
        <w:t>Familiarity with customer relationship management software (CRM)</w:t>
      </w:r>
    </w:p>
    <w:p w14:paraId="0D421B46" w14:textId="31ADA0FE" w:rsidR="005E4BA5" w:rsidRPr="00280D4F" w:rsidRDefault="005E4BA5" w:rsidP="00B84BFD">
      <w:pPr>
        <w:pStyle w:val="ListParagraph"/>
        <w:numPr>
          <w:ilvl w:val="0"/>
          <w:numId w:val="4"/>
        </w:numPr>
        <w:rPr>
          <w:b/>
          <w:bCs/>
        </w:rPr>
      </w:pPr>
      <w:r>
        <w:t xml:space="preserve">Familiarity with enterprise resource planning software (ERP) </w:t>
      </w:r>
      <w:hyperlink r:id="rId7" w:history="1">
        <w:r w:rsidRPr="00CB3C16">
          <w:rPr>
            <w:rStyle w:val="Hyperlink"/>
          </w:rPr>
          <w:t>https://www.infor.com/solutions/erp</w:t>
        </w:r>
      </w:hyperlink>
      <w:r>
        <w:t xml:space="preserve"> (a +)</w:t>
      </w:r>
    </w:p>
    <w:p w14:paraId="6D05F162" w14:textId="17BFE975" w:rsidR="00280D4F" w:rsidRPr="005E4BA5" w:rsidRDefault="00280D4F" w:rsidP="00B84BFD">
      <w:pPr>
        <w:pStyle w:val="ListParagraph"/>
        <w:numPr>
          <w:ilvl w:val="0"/>
          <w:numId w:val="4"/>
        </w:numPr>
        <w:rPr>
          <w:b/>
          <w:bCs/>
        </w:rPr>
      </w:pPr>
      <w:r>
        <w:t>Strong organizational skills</w:t>
      </w:r>
    </w:p>
    <w:p w14:paraId="34B49591" w14:textId="53E488F9" w:rsidR="005E4BA5" w:rsidRPr="008E4C9D" w:rsidRDefault="008E4C9D" w:rsidP="00B84BFD">
      <w:pPr>
        <w:pStyle w:val="ListParagraph"/>
        <w:numPr>
          <w:ilvl w:val="0"/>
          <w:numId w:val="4"/>
        </w:numPr>
        <w:rPr>
          <w:b/>
          <w:bCs/>
        </w:rPr>
      </w:pPr>
      <w:r>
        <w:t>Phone skills</w:t>
      </w:r>
    </w:p>
    <w:p w14:paraId="01679453" w14:textId="51A0D480" w:rsidR="008E4C9D" w:rsidRPr="008E4C9D" w:rsidRDefault="008E4C9D" w:rsidP="00B84BFD">
      <w:pPr>
        <w:pStyle w:val="ListParagraph"/>
        <w:numPr>
          <w:ilvl w:val="0"/>
          <w:numId w:val="4"/>
        </w:numPr>
        <w:rPr>
          <w:b/>
          <w:bCs/>
        </w:rPr>
      </w:pPr>
      <w:r>
        <w:t>Proposal creation skills</w:t>
      </w:r>
    </w:p>
    <w:p w14:paraId="22051542" w14:textId="4D3D1BF7" w:rsidR="008E4C9D" w:rsidRPr="00280D4F" w:rsidRDefault="008E4C9D" w:rsidP="00B84BFD">
      <w:pPr>
        <w:pStyle w:val="ListParagraph"/>
        <w:numPr>
          <w:ilvl w:val="0"/>
          <w:numId w:val="4"/>
        </w:numPr>
        <w:rPr>
          <w:b/>
          <w:bCs/>
        </w:rPr>
      </w:pPr>
      <w:r>
        <w:t>Listening skills</w:t>
      </w:r>
    </w:p>
    <w:p w14:paraId="3C66BC9B" w14:textId="46DD4505" w:rsidR="00280D4F" w:rsidRPr="008E4C9D" w:rsidRDefault="00280D4F" w:rsidP="00B84BFD">
      <w:pPr>
        <w:pStyle w:val="ListParagraph"/>
        <w:numPr>
          <w:ilvl w:val="0"/>
          <w:numId w:val="4"/>
        </w:numPr>
        <w:rPr>
          <w:b/>
          <w:bCs/>
        </w:rPr>
      </w:pPr>
      <w:r>
        <w:t>Good communication and written skills</w:t>
      </w:r>
    </w:p>
    <w:p w14:paraId="365548C5" w14:textId="09A0A883" w:rsidR="008E4C9D" w:rsidRPr="008E4C9D" w:rsidRDefault="008E4C9D" w:rsidP="00B84BFD">
      <w:pPr>
        <w:pStyle w:val="ListParagraph"/>
        <w:numPr>
          <w:ilvl w:val="0"/>
          <w:numId w:val="4"/>
        </w:numPr>
        <w:rPr>
          <w:b/>
          <w:bCs/>
        </w:rPr>
      </w:pPr>
      <w:r>
        <w:t>Conflict resolution</w:t>
      </w:r>
      <w:r w:rsidR="00527082">
        <w:t xml:space="preserve"> skills</w:t>
      </w:r>
    </w:p>
    <w:p w14:paraId="55C77883" w14:textId="4E97C13E" w:rsidR="008E4C9D" w:rsidRPr="004D7D44" w:rsidRDefault="008E4C9D" w:rsidP="00B84BFD">
      <w:pPr>
        <w:pStyle w:val="ListParagraph"/>
        <w:numPr>
          <w:ilvl w:val="0"/>
          <w:numId w:val="4"/>
        </w:numPr>
        <w:rPr>
          <w:b/>
          <w:bCs/>
        </w:rPr>
      </w:pPr>
      <w:r>
        <w:t xml:space="preserve">Healthcare market knowledge </w:t>
      </w:r>
      <w:r w:rsidR="004208F1">
        <w:t>(</w:t>
      </w:r>
      <w:r>
        <w:t>a +</w:t>
      </w:r>
      <w:r w:rsidR="004208F1">
        <w:t>)</w:t>
      </w:r>
      <w:r>
        <w:t xml:space="preserve"> but </w:t>
      </w:r>
      <w:r w:rsidR="00A7033E">
        <w:t>not</w:t>
      </w:r>
      <w:r>
        <w:t xml:space="preserve"> required</w:t>
      </w:r>
    </w:p>
    <w:p w14:paraId="2EDD35FA" w14:textId="11FBEBAC" w:rsidR="004D7D44" w:rsidRPr="00A7033E" w:rsidRDefault="004D7D44" w:rsidP="00B84BFD">
      <w:pPr>
        <w:pStyle w:val="ListParagraph"/>
        <w:numPr>
          <w:ilvl w:val="0"/>
          <w:numId w:val="4"/>
        </w:numPr>
        <w:rPr>
          <w:b/>
          <w:bCs/>
        </w:rPr>
      </w:pPr>
      <w:r>
        <w:t>Willing to learn</w:t>
      </w:r>
    </w:p>
    <w:p w14:paraId="05F0233E" w14:textId="7F2CBC25" w:rsidR="00A7033E" w:rsidRPr="0051228B" w:rsidRDefault="00A7033E" w:rsidP="00B84BFD">
      <w:pPr>
        <w:pStyle w:val="ListParagraph"/>
        <w:numPr>
          <w:ilvl w:val="0"/>
          <w:numId w:val="4"/>
        </w:numPr>
        <w:rPr>
          <w:b/>
          <w:bCs/>
        </w:rPr>
      </w:pPr>
      <w:r>
        <w:t xml:space="preserve">TEAM PLAYER! </w:t>
      </w:r>
    </w:p>
    <w:p w14:paraId="6DC41F18" w14:textId="27C8AF44" w:rsidR="0051228B" w:rsidRDefault="00B01CB6" w:rsidP="0051228B">
      <w:pPr>
        <w:rPr>
          <w:b/>
          <w:bCs/>
        </w:rPr>
      </w:pPr>
      <w:r>
        <w:rPr>
          <w:b/>
          <w:bCs/>
        </w:rPr>
        <w:t>Education</w:t>
      </w:r>
    </w:p>
    <w:p w14:paraId="14319BE2" w14:textId="75175DFA" w:rsidR="00B01CB6" w:rsidRPr="00B01CB6" w:rsidRDefault="00B01CB6" w:rsidP="00B01CB6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Minimum High School Diploma </w:t>
      </w:r>
    </w:p>
    <w:p w14:paraId="58F87AC6" w14:textId="6C1F08C7" w:rsidR="00B01CB6" w:rsidRPr="004D416C" w:rsidRDefault="00B01CB6" w:rsidP="004D416C">
      <w:pPr>
        <w:pStyle w:val="ListParagraph"/>
        <w:numPr>
          <w:ilvl w:val="0"/>
          <w:numId w:val="5"/>
        </w:numPr>
        <w:rPr>
          <w:b/>
          <w:bCs/>
        </w:rPr>
      </w:pPr>
      <w:r>
        <w:t>Associates Degree</w:t>
      </w:r>
      <w:r w:rsidR="004D416C">
        <w:t xml:space="preserve"> or Bachelors</w:t>
      </w:r>
      <w:r>
        <w:t xml:space="preserve"> (a +)</w:t>
      </w:r>
    </w:p>
    <w:p w14:paraId="5F24C35D" w14:textId="16A07E2C" w:rsidR="0051228B" w:rsidRDefault="0051228B" w:rsidP="0051228B">
      <w:pPr>
        <w:rPr>
          <w:b/>
          <w:bCs/>
        </w:rPr>
      </w:pPr>
      <w:r>
        <w:rPr>
          <w:b/>
          <w:bCs/>
        </w:rPr>
        <w:t>Contact</w:t>
      </w:r>
      <w:r w:rsidR="00356C44">
        <w:rPr>
          <w:b/>
          <w:bCs/>
        </w:rPr>
        <w:t xml:space="preserve">/Send Resume </w:t>
      </w:r>
    </w:p>
    <w:p w14:paraId="0536C883" w14:textId="60BCFB63" w:rsidR="0051228B" w:rsidRDefault="0051228B" w:rsidP="00356C44">
      <w:pPr>
        <w:spacing w:after="0" w:line="240" w:lineRule="auto"/>
      </w:pPr>
      <w:r>
        <w:t>Jeff Jones, VP Sales</w:t>
      </w:r>
    </w:p>
    <w:p w14:paraId="4D04F50F" w14:textId="793A99C5" w:rsidR="0051228B" w:rsidRDefault="00B41586" w:rsidP="00356C44">
      <w:pPr>
        <w:spacing w:after="0" w:line="240" w:lineRule="auto"/>
      </w:pPr>
      <w:hyperlink r:id="rId8" w:history="1">
        <w:r w:rsidR="0051228B" w:rsidRPr="00CB3C16">
          <w:rPr>
            <w:rStyle w:val="Hyperlink"/>
          </w:rPr>
          <w:t>jjones@firstproducts.com</w:t>
        </w:r>
      </w:hyperlink>
    </w:p>
    <w:p w14:paraId="33DC6CCE" w14:textId="77F58262" w:rsidR="0051228B" w:rsidRDefault="0051228B" w:rsidP="00356C44">
      <w:pPr>
        <w:spacing w:after="0" w:line="240" w:lineRule="auto"/>
      </w:pPr>
      <w:r>
        <w:t>P: 716.731.7820</w:t>
      </w:r>
      <w:r>
        <w:tab/>
        <w:t>Corporate: 800.854.8304 ext.115</w:t>
      </w:r>
    </w:p>
    <w:p w14:paraId="061FC4E2" w14:textId="77777777" w:rsidR="0051228B" w:rsidRDefault="0051228B" w:rsidP="0051228B">
      <w:pPr>
        <w:spacing w:line="240" w:lineRule="auto"/>
      </w:pPr>
    </w:p>
    <w:p w14:paraId="7E725D9E" w14:textId="77777777" w:rsidR="0051228B" w:rsidRPr="0051228B" w:rsidRDefault="0051228B" w:rsidP="0051228B">
      <w:pPr>
        <w:spacing w:line="240" w:lineRule="auto"/>
      </w:pPr>
    </w:p>
    <w:p w14:paraId="62273355" w14:textId="77777777" w:rsidR="005E4BA5" w:rsidRPr="00B84BFD" w:rsidRDefault="005E4BA5" w:rsidP="005E4BA5">
      <w:pPr>
        <w:pStyle w:val="ListParagraph"/>
        <w:rPr>
          <w:b/>
          <w:bCs/>
        </w:rPr>
      </w:pPr>
    </w:p>
    <w:sectPr w:rsidR="005E4BA5" w:rsidRPr="00B84BFD" w:rsidSect="00924D58">
      <w:headerReference w:type="default" r:id="rId9"/>
      <w:footerReference w:type="default" r:id="rId10"/>
      <w:pgSz w:w="12240" w:h="15840" w:code="1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EFA66D" w14:textId="77777777" w:rsidR="00B41586" w:rsidRDefault="00B41586" w:rsidP="00221D1A">
      <w:pPr>
        <w:spacing w:after="0" w:line="240" w:lineRule="auto"/>
      </w:pPr>
      <w:r>
        <w:separator/>
      </w:r>
    </w:p>
  </w:endnote>
  <w:endnote w:type="continuationSeparator" w:id="0">
    <w:p w14:paraId="0DCB15FC" w14:textId="77777777" w:rsidR="00B41586" w:rsidRDefault="00B41586" w:rsidP="00221D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CC3A7" w14:textId="77777777" w:rsidR="00221D1A" w:rsidRDefault="00221D1A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573E605" wp14:editId="4A4BFD3F">
          <wp:simplePos x="0" y="0"/>
          <wp:positionH relativeFrom="column">
            <wp:align>center</wp:align>
          </wp:positionH>
          <wp:positionV relativeFrom="paragraph">
            <wp:posOffset>79375</wp:posOffset>
          </wp:positionV>
          <wp:extent cx="6556248" cy="100584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HP LETTER HEAD 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56248" cy="1005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40689A" w14:textId="77777777" w:rsidR="00B41586" w:rsidRDefault="00B41586" w:rsidP="00221D1A">
      <w:pPr>
        <w:spacing w:after="0" w:line="240" w:lineRule="auto"/>
      </w:pPr>
      <w:r>
        <w:separator/>
      </w:r>
    </w:p>
  </w:footnote>
  <w:footnote w:type="continuationSeparator" w:id="0">
    <w:p w14:paraId="3CF623BA" w14:textId="77777777" w:rsidR="00B41586" w:rsidRDefault="00B41586" w:rsidP="00221D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112D9" w14:textId="77777777" w:rsidR="00221D1A" w:rsidRDefault="001470D1">
    <w:pPr>
      <w:pStyle w:val="Header"/>
    </w:pPr>
    <w:r>
      <w:rPr>
        <w:noProof/>
      </w:rPr>
      <w:drawing>
        <wp:inline distT="0" distB="0" distL="0" distR="0" wp14:anchorId="116D21AA" wp14:editId="22B14369">
          <wp:extent cx="2880366" cy="1066802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HP LETTER HEAD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80366" cy="10668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8ACCAB4" w14:textId="77777777" w:rsidR="00221D1A" w:rsidRDefault="00221D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1549F"/>
    <w:multiLevelType w:val="multilevel"/>
    <w:tmpl w:val="36A23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8522E7"/>
    <w:multiLevelType w:val="hybridMultilevel"/>
    <w:tmpl w:val="7EDE7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6D563F"/>
    <w:multiLevelType w:val="hybridMultilevel"/>
    <w:tmpl w:val="C7EA07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F8A1F6C"/>
    <w:multiLevelType w:val="hybridMultilevel"/>
    <w:tmpl w:val="62B88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1C0B3F"/>
    <w:multiLevelType w:val="hybridMultilevel"/>
    <w:tmpl w:val="26281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MDc3tjA1tTQzsjBS0lEKTi0uzszPAykwqgUANVCV3iwAAAA="/>
  </w:docVars>
  <w:rsids>
    <w:rsidRoot w:val="00221D1A"/>
    <w:rsid w:val="00017B8F"/>
    <w:rsid w:val="000414B2"/>
    <w:rsid w:val="000D6DFB"/>
    <w:rsid w:val="000F3C39"/>
    <w:rsid w:val="00130BB5"/>
    <w:rsid w:val="0013111E"/>
    <w:rsid w:val="001470D1"/>
    <w:rsid w:val="001750D7"/>
    <w:rsid w:val="001779E9"/>
    <w:rsid w:val="001904AA"/>
    <w:rsid w:val="001947B0"/>
    <w:rsid w:val="00221D1A"/>
    <w:rsid w:val="00280D4F"/>
    <w:rsid w:val="002B7A6A"/>
    <w:rsid w:val="002E4071"/>
    <w:rsid w:val="00321A3F"/>
    <w:rsid w:val="00356C44"/>
    <w:rsid w:val="00362241"/>
    <w:rsid w:val="0037160C"/>
    <w:rsid w:val="004208F1"/>
    <w:rsid w:val="004D416C"/>
    <w:rsid w:val="004D7D44"/>
    <w:rsid w:val="0051228B"/>
    <w:rsid w:val="00514212"/>
    <w:rsid w:val="00527082"/>
    <w:rsid w:val="005A452D"/>
    <w:rsid w:val="005C351F"/>
    <w:rsid w:val="005E4BA5"/>
    <w:rsid w:val="00722D5C"/>
    <w:rsid w:val="00730CC4"/>
    <w:rsid w:val="007717C3"/>
    <w:rsid w:val="00791564"/>
    <w:rsid w:val="007F2CC8"/>
    <w:rsid w:val="00820786"/>
    <w:rsid w:val="008640F5"/>
    <w:rsid w:val="00864FAB"/>
    <w:rsid w:val="008E4C9D"/>
    <w:rsid w:val="00924D58"/>
    <w:rsid w:val="009319F4"/>
    <w:rsid w:val="0095385B"/>
    <w:rsid w:val="00975906"/>
    <w:rsid w:val="009A68D3"/>
    <w:rsid w:val="00A7033E"/>
    <w:rsid w:val="00B01CB6"/>
    <w:rsid w:val="00B41586"/>
    <w:rsid w:val="00B84BFD"/>
    <w:rsid w:val="00BB083E"/>
    <w:rsid w:val="00C73083"/>
    <w:rsid w:val="00CD5AE4"/>
    <w:rsid w:val="00E6152E"/>
    <w:rsid w:val="00EA7E29"/>
    <w:rsid w:val="00EC4B42"/>
    <w:rsid w:val="00F05F56"/>
    <w:rsid w:val="00F24316"/>
    <w:rsid w:val="00F3126F"/>
    <w:rsid w:val="00FF2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9099A9"/>
  <w15:chartTrackingRefBased/>
  <w15:docId w15:val="{670D46B3-806C-4E7F-B27C-9E1AB837F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1D1A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1D1A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221D1A"/>
  </w:style>
  <w:style w:type="paragraph" w:styleId="Footer">
    <w:name w:val="footer"/>
    <w:basedOn w:val="Normal"/>
    <w:link w:val="FooterChar"/>
    <w:uiPriority w:val="99"/>
    <w:unhideWhenUsed/>
    <w:rsid w:val="00221D1A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221D1A"/>
  </w:style>
  <w:style w:type="character" w:styleId="Strong">
    <w:name w:val="Strong"/>
    <w:basedOn w:val="DefaultParagraphFont"/>
    <w:uiPriority w:val="22"/>
    <w:qFormat/>
    <w:rsid w:val="00221D1A"/>
    <w:rPr>
      <w:b/>
      <w:bCs/>
    </w:rPr>
  </w:style>
  <w:style w:type="paragraph" w:styleId="ListParagraph">
    <w:name w:val="List Paragraph"/>
    <w:basedOn w:val="Normal"/>
    <w:uiPriority w:val="34"/>
    <w:qFormat/>
    <w:rsid w:val="002E407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E4B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4B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29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jones@firstproducts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infor.com/solutions/er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2</Pages>
  <Words>347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 Swiatek</dc:creator>
  <cp:keywords/>
  <dc:description/>
  <cp:lastModifiedBy>Jeff Jones</cp:lastModifiedBy>
  <cp:revision>49</cp:revision>
  <cp:lastPrinted>2017-08-22T20:50:00Z</cp:lastPrinted>
  <dcterms:created xsi:type="dcterms:W3CDTF">2021-07-28T13:17:00Z</dcterms:created>
  <dcterms:modified xsi:type="dcterms:W3CDTF">2022-03-29T11:30:00Z</dcterms:modified>
</cp:coreProperties>
</file>